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347" w:type="pct"/>
        <w:tblCellSpacing w:w="15" w:type="dxa"/>
        <w:tblInd w:w="-33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6"/>
        <w:gridCol w:w="1595"/>
        <w:gridCol w:w="1799"/>
        <w:gridCol w:w="1801"/>
        <w:gridCol w:w="1697"/>
        <w:gridCol w:w="1714"/>
      </w:tblGrid>
      <w:tr w:rsidR="00CC1FB3" w:rsidRPr="00CC1FB3" w:rsidTr="005428DA">
        <w:trPr>
          <w:trHeight w:val="1449"/>
          <w:tblCellSpacing w:w="15" w:type="dxa"/>
        </w:trPr>
        <w:tc>
          <w:tcPr>
            <w:tcW w:w="0" w:type="auto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2B07F3" w:rsidRPr="002B07F3" w:rsidRDefault="00CC1FB3" w:rsidP="002B07F3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 xml:space="preserve">Mrs. Coker's Weekly Lesson </w:t>
            </w:r>
            <w:proofErr w:type="spellStart"/>
            <w:r w:rsidRPr="00CC1FB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PlanDate</w:t>
            </w:r>
            <w:proofErr w:type="spellEnd"/>
            <w:r w:rsidRPr="00CC1FB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 xml:space="preserve">: </w:t>
            </w:r>
            <w:r w:rsidR="00145ADC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 xml:space="preserve">October </w:t>
            </w:r>
            <w:r w:rsidR="00D6556A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14-18</w:t>
            </w:r>
            <w:r w:rsidR="00350909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, 20</w:t>
            </w:r>
            <w:r w:rsidR="00833277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19</w:t>
            </w:r>
          </w:p>
          <w:p w:rsidR="00833277" w:rsidRPr="002B07F3" w:rsidRDefault="00833277" w:rsidP="002B07F3">
            <w:pPr>
              <w:spacing w:before="100" w:beforeAutospacing="1" w:after="100" w:afterAutospacing="1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2B07F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*Plans subject to  change</w:t>
            </w:r>
          </w:p>
        </w:tc>
      </w:tr>
      <w:tr w:rsidR="001E68F0" w:rsidRPr="00CC1FB3" w:rsidTr="00C3728A">
        <w:trPr>
          <w:trHeight w:val="57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C1FB3" w:rsidRPr="00CC1FB3" w:rsidRDefault="00CC1FB3" w:rsidP="00CC1F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C1FB3" w:rsidRDefault="00CC1FB3" w:rsidP="00CC1FB3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Monday </w:t>
            </w:r>
            <w:r w:rsidR="005428DA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</w:t>
            </w:r>
          </w:p>
          <w:p w:rsidR="005428DA" w:rsidRPr="00CC1FB3" w:rsidRDefault="00833277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REEN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5428DA" w:rsidRDefault="00CC1FB3" w:rsidP="00CC1FB3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Tuesday </w:t>
            </w:r>
            <w:r w:rsidR="005428DA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</w:p>
          <w:p w:rsidR="00CC1FB3" w:rsidRPr="00CC1FB3" w:rsidRDefault="00C238C5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BLUE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C1FB3" w:rsidRPr="00CC1FB3" w:rsidRDefault="00CC1FB3" w:rsidP="00C238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Wednesday -</w:t>
            </w:r>
            <w:r w:rsidR="00C238C5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OLD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C1FB3" w:rsidRPr="00CC1FB3" w:rsidRDefault="00CC1FB3" w:rsidP="00C238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Thursday -</w:t>
            </w:r>
            <w:r w:rsidR="00C238C5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REEN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C1FB3" w:rsidRPr="00CC1FB3" w:rsidRDefault="00CC1FB3" w:rsidP="00400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Friday - </w:t>
            </w:r>
            <w:r w:rsidR="0040023F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REEN</w:t>
            </w:r>
          </w:p>
        </w:tc>
      </w:tr>
      <w:tr w:rsidR="00C3728A" w:rsidRPr="00CC1FB3" w:rsidTr="00F6050D">
        <w:trPr>
          <w:trHeight w:val="1641"/>
          <w:tblCellSpacing w:w="15" w:type="dxa"/>
        </w:trPr>
        <w:tc>
          <w:tcPr>
            <w:tcW w:w="6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3728A" w:rsidRPr="00CC1FB3" w:rsidRDefault="00C3728A" w:rsidP="00C372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6th </w:t>
            </w:r>
          </w:p>
          <w:p w:rsidR="00C3728A" w:rsidRPr="00CC1FB3" w:rsidRDefault="00C3728A" w:rsidP="00C3728A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Language</w:t>
            </w:r>
          </w:p>
          <w:p w:rsidR="00C3728A" w:rsidRPr="00CC1FB3" w:rsidRDefault="00C3728A" w:rsidP="00C3728A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C87175" w:rsidRPr="00CC1FB3" w:rsidRDefault="00C87175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C87175" w:rsidRDefault="00C3728A" w:rsidP="00C8717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C8717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/ </w:t>
            </w:r>
            <w:r w:rsidR="00E07400">
              <w:rPr>
                <w:rFonts w:ascii="Times New Roman" w:eastAsia="Times New Roman" w:hAnsi="Times New Roman" w:cs="Times New Roman"/>
                <w:sz w:val="24"/>
                <w:szCs w:val="24"/>
              </w:rPr>
              <w:t>54321 #5</w:t>
            </w:r>
          </w:p>
          <w:p w:rsidR="00C87175" w:rsidRDefault="00C238C5" w:rsidP="00C8717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Quill – Google Classroom</w:t>
            </w:r>
          </w:p>
          <w:p w:rsidR="00C238C5" w:rsidRDefault="00C238C5" w:rsidP="00C8717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rt of Speech Family</w:t>
            </w:r>
          </w:p>
          <w:p w:rsidR="00E07400" w:rsidRDefault="00E07400" w:rsidP="00C8717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87175" w:rsidRPr="00CC1FB3" w:rsidRDefault="00C87175" w:rsidP="00E074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C238C5" w:rsidRDefault="00C238C5" w:rsidP="00C238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 #5</w:t>
            </w:r>
          </w:p>
          <w:p w:rsidR="00C238C5" w:rsidRDefault="00C238C5" w:rsidP="00C238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Quill – Google Classroom</w:t>
            </w:r>
          </w:p>
          <w:p w:rsidR="00C238C5" w:rsidRDefault="00C238C5" w:rsidP="00C238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rt of Speech Family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BD520B" w:rsidRPr="00CC1FB3" w:rsidRDefault="00BD520B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C238C5" w:rsidRDefault="00C238C5" w:rsidP="00C8717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 Test</w:t>
            </w:r>
          </w:p>
          <w:p w:rsidR="00C87175" w:rsidRDefault="00C238C5" w:rsidP="00C8717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4321- due Friday</w:t>
            </w:r>
          </w:p>
          <w:p w:rsidR="00C87175" w:rsidRDefault="00C238C5" w:rsidP="00C8717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rammar ninja Pronouns, NRI</w:t>
            </w:r>
          </w:p>
          <w:p w:rsidR="00C238C5" w:rsidRDefault="00C238C5" w:rsidP="00C8717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BD520B" w:rsidRPr="00CC1FB3" w:rsidRDefault="00BD520B" w:rsidP="00C238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C3728A" w:rsidRDefault="00C238C5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</w:t>
            </w:r>
          </w:p>
          <w:p w:rsidR="002B07F3" w:rsidRDefault="002B07F3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4321 Due</w:t>
            </w:r>
          </w:p>
          <w:p w:rsidR="002B07F3" w:rsidRDefault="002B07F3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238C5" w:rsidRDefault="00C238C5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1D745B" w:rsidRPr="00CC1FB3" w:rsidRDefault="001D745B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3728A" w:rsidRPr="00CC1FB3" w:rsidTr="00C3728A">
        <w:trPr>
          <w:trHeight w:val="272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3728A" w:rsidRPr="00CC1FB3" w:rsidRDefault="00C3728A" w:rsidP="00C372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7th </w:t>
            </w:r>
          </w:p>
          <w:p w:rsidR="00C3728A" w:rsidRPr="00CC1FB3" w:rsidRDefault="00C3728A" w:rsidP="00C3728A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Language</w:t>
            </w:r>
          </w:p>
          <w:p w:rsidR="00C3728A" w:rsidRPr="00CC1FB3" w:rsidRDefault="00C3728A" w:rsidP="00C3728A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BD520B" w:rsidRPr="00CC1FB3" w:rsidRDefault="00BD520B" w:rsidP="00DF61E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5090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C3728A" w:rsidRPr="00CC1FB3" w:rsidRDefault="00C3728A" w:rsidP="00C238C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C238C5" w:rsidRDefault="00C238C5" w:rsidP="00C238C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54321</w:t>
            </w:r>
          </w:p>
          <w:p w:rsidR="00C238C5" w:rsidRDefault="00C238C5" w:rsidP="00C238C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 min. Ep6</w:t>
            </w:r>
          </w:p>
          <w:p w:rsidR="00C238C5" w:rsidRDefault="00C238C5" w:rsidP="00C238C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 Red Ink</w:t>
            </w:r>
          </w:p>
          <w:p w:rsidR="0066615C" w:rsidRPr="00CC1FB3" w:rsidRDefault="00C238C5" w:rsidP="00C3728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ero Essay Cont. </w:t>
            </w: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ork time / Edit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4B5A66" w:rsidRDefault="00E07400" w:rsidP="004B5A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. Test and 4 Square Due</w:t>
            </w:r>
          </w:p>
          <w:p w:rsidR="002B07F3" w:rsidRDefault="002B07F3" w:rsidP="004B5A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ero Essay Final due</w:t>
            </w:r>
          </w:p>
          <w:p w:rsidR="004B5A66" w:rsidRDefault="004B5A66" w:rsidP="004B5A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orybird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hallenge </w:t>
            </w:r>
          </w:p>
          <w:p w:rsidR="00C3728A" w:rsidRPr="00CC1FB3" w:rsidRDefault="004B5A66" w:rsidP="00C238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4 Square </w:t>
            </w:r>
            <w:r w:rsidR="00C238C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ssigned with new words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F61EA" w:rsidRDefault="00C238C5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</w:t>
            </w:r>
          </w:p>
          <w:p w:rsidR="00C238C5" w:rsidRDefault="00C238C5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4321 DUE</w:t>
            </w:r>
          </w:p>
          <w:p w:rsidR="00C238C5" w:rsidRDefault="00C238C5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orybird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ont.</w:t>
            </w:r>
          </w:p>
          <w:p w:rsidR="002B07F3" w:rsidRDefault="002B07F3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2B07F3" w:rsidRDefault="002B07F3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Quill – Google Classroom</w:t>
            </w:r>
          </w:p>
          <w:p w:rsidR="00C238C5" w:rsidRDefault="00C238C5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2B07F3" w:rsidRDefault="002B07F3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 min. Ep7</w:t>
            </w:r>
          </w:p>
          <w:p w:rsidR="002B07F3" w:rsidRPr="00CC1FB3" w:rsidRDefault="002B07F3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ew packet</w:t>
            </w:r>
          </w:p>
        </w:tc>
      </w:tr>
      <w:tr w:rsidR="00C3728A" w:rsidRPr="00CC1FB3" w:rsidTr="00C3728A">
        <w:trPr>
          <w:trHeight w:val="2188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3728A" w:rsidRPr="00CC1FB3" w:rsidRDefault="00C3728A" w:rsidP="00C372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8th </w:t>
            </w:r>
          </w:p>
          <w:p w:rsidR="00C3728A" w:rsidRPr="00CC1FB3" w:rsidRDefault="00C3728A" w:rsidP="00C3728A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Language </w:t>
            </w:r>
          </w:p>
          <w:p w:rsidR="00C3728A" w:rsidRPr="00CC1FB3" w:rsidRDefault="00C3728A" w:rsidP="00C3728A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C3728A" w:rsidRPr="00350909" w:rsidRDefault="00833277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o SCHOOL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833277" w:rsidRDefault="00833277" w:rsidP="001D74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38C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54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21 #5</w:t>
            </w:r>
          </w:p>
          <w:p w:rsidR="001D745B" w:rsidRDefault="001D745B" w:rsidP="001D74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inal Test </w:t>
            </w:r>
            <w:r w:rsidRPr="00350909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Dead End In </w:t>
            </w:r>
            <w:proofErr w:type="spellStart"/>
            <w:r w:rsidRPr="00350909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Norvel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  <w:proofErr w:type="spellEnd"/>
          </w:p>
          <w:p w:rsidR="004B5A66" w:rsidRDefault="004B5A66" w:rsidP="0083327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B5A6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Journals, Comp questions, and </w:t>
            </w:r>
            <w:r w:rsidR="0083327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haracter WS</w:t>
            </w:r>
          </w:p>
          <w:p w:rsidR="002B07F3" w:rsidRDefault="002B07F3" w:rsidP="0083327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:rsidR="002B07F3" w:rsidRPr="004B5A66" w:rsidRDefault="002B07F3" w:rsidP="0083327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Quill – Google Classroom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833277" w:rsidRDefault="00C3728A" w:rsidP="008332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83327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inal Test </w:t>
            </w:r>
            <w:r w:rsidR="00833277" w:rsidRPr="00350909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Dead End In </w:t>
            </w:r>
            <w:proofErr w:type="spellStart"/>
            <w:r w:rsidR="00833277" w:rsidRPr="00350909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Norvel</w:t>
            </w:r>
            <w:r w:rsidR="00833277"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  <w:proofErr w:type="spellEnd"/>
          </w:p>
          <w:p w:rsidR="00C3728A" w:rsidRDefault="00833277" w:rsidP="0083327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B5A6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Journals, Comp questions, and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haracter WS</w:t>
            </w:r>
          </w:p>
          <w:p w:rsidR="002B07F3" w:rsidRPr="002B07F3" w:rsidRDefault="002B07F3" w:rsidP="0083327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Quill – Google Classroom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833277" w:rsidRDefault="00833277" w:rsidP="00DF61E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ocab Test </w:t>
            </w:r>
            <w:r w:rsidR="00E0740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– New words and 4 Square </w:t>
            </w:r>
            <w:r w:rsidR="00C238C5">
              <w:rPr>
                <w:rFonts w:ascii="Times New Roman" w:eastAsia="Times New Roman" w:hAnsi="Times New Roman" w:cs="Times New Roman"/>
                <w:sz w:val="24"/>
                <w:szCs w:val="24"/>
              </w:rPr>
              <w:t>Due and new a</w:t>
            </w:r>
            <w:r w:rsidR="00E07400">
              <w:rPr>
                <w:rFonts w:ascii="Times New Roman" w:eastAsia="Times New Roman" w:hAnsi="Times New Roman" w:cs="Times New Roman"/>
                <w:sz w:val="24"/>
                <w:szCs w:val="24"/>
              </w:rPr>
              <w:t>ssigned</w:t>
            </w:r>
          </w:p>
          <w:p w:rsidR="002B07F3" w:rsidRDefault="00833277" w:rsidP="00DF61E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4</w:t>
            </w:r>
            <w:r w:rsidRPr="00C238C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  <w:p w:rsidR="004B5A66" w:rsidRPr="00CC1FB3" w:rsidRDefault="00E07400" w:rsidP="00DF61E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rial introduction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C238C5" w:rsidRDefault="00C3728A" w:rsidP="002477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C238C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 </w:t>
            </w:r>
          </w:p>
          <w:p w:rsidR="00C3728A" w:rsidRDefault="00C238C5" w:rsidP="002477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4321 Due</w:t>
            </w:r>
          </w:p>
          <w:p w:rsidR="00C238C5" w:rsidRDefault="00C238C5" w:rsidP="002477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RIAL cont.</w:t>
            </w:r>
          </w:p>
          <w:p w:rsidR="00C238C5" w:rsidRPr="00CC1FB3" w:rsidRDefault="00C238C5" w:rsidP="002477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3728A" w:rsidRPr="00CC1FB3" w:rsidTr="00C3728A">
        <w:trPr>
          <w:trHeight w:val="26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3728A" w:rsidRPr="00CC1FB3" w:rsidRDefault="00C3728A" w:rsidP="00C372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C3728A" w:rsidRPr="00CC1FB3" w:rsidRDefault="00C3728A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C3728A" w:rsidRPr="00CC1FB3" w:rsidRDefault="00C3728A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C3728A" w:rsidRPr="00CC1FB3" w:rsidRDefault="00C3728A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C3728A" w:rsidRPr="00CC1FB3" w:rsidRDefault="00C3728A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C3728A" w:rsidRPr="00CC1FB3" w:rsidRDefault="00C3728A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3728A" w:rsidRPr="00CC1FB3" w:rsidTr="00C3728A">
        <w:trPr>
          <w:trHeight w:val="272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3728A" w:rsidRPr="00CC1FB3" w:rsidRDefault="00C3728A" w:rsidP="00C3728A">
            <w:pPr>
              <w:spacing w:after="0" w:line="240" w:lineRule="auto"/>
              <w:jc w:val="center"/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CC1FB3">
              <w:rPr>
                <w:rFonts w:ascii="Comic Sans MS" w:eastAsia="Times New Roman" w:hAnsi="Comic Sans MS" w:cs="Times New Roman"/>
                <w:b/>
                <w:bCs/>
                <w:sz w:val="24"/>
                <w:szCs w:val="24"/>
              </w:rPr>
              <w:lastRenderedPageBreak/>
              <w:t>English I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4B5A66" w:rsidRPr="00CC1FB3" w:rsidRDefault="004B5A66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833277" w:rsidRDefault="00833277" w:rsidP="008332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it Term Quiz and Lit Term #8</w:t>
            </w:r>
          </w:p>
          <w:p w:rsidR="00833277" w:rsidRDefault="00833277" w:rsidP="008332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 Unit 3 Reverse Definitions</w:t>
            </w:r>
          </w:p>
          <w:p w:rsidR="00C3728A" w:rsidRPr="00CC1FB3" w:rsidRDefault="00833277" w:rsidP="0083327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carlet Ibis  cont. Questions and Writing Prompt ( Purpose driven Paragraph / TIQA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4B5A66" w:rsidRPr="00CC1FB3" w:rsidRDefault="004B5A66" w:rsidP="00C3728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833277" w:rsidRDefault="00833277" w:rsidP="0083327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- Quizlet</w:t>
            </w:r>
          </w:p>
          <w:p w:rsidR="00833277" w:rsidRDefault="00833277" w:rsidP="0083327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riting Prompt – The Scarlet Ibis , Symbol – Poster</w:t>
            </w:r>
          </w:p>
          <w:p w:rsidR="00833277" w:rsidRDefault="00833277" w:rsidP="0083327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oogle – Quill Assignment</w:t>
            </w:r>
          </w:p>
          <w:p w:rsidR="00C3728A" w:rsidRPr="00CC1FB3" w:rsidRDefault="00C3728A" w:rsidP="0083327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833277" w:rsidRDefault="00853E72" w:rsidP="00853E72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4B5A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ocabulary Unit 3 </w:t>
            </w:r>
          </w:p>
          <w:p w:rsidR="004B5A66" w:rsidRPr="00CC1FB3" w:rsidRDefault="00833277" w:rsidP="00853E72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d Talk Activity</w:t>
            </w:r>
          </w:p>
        </w:tc>
      </w:tr>
      <w:tr w:rsidR="00C3728A" w:rsidRPr="00CC1FB3" w:rsidTr="00C3728A">
        <w:trPr>
          <w:trHeight w:val="26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3728A" w:rsidRPr="00CC1FB3" w:rsidRDefault="00C3728A" w:rsidP="00C372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3728A" w:rsidRPr="00CC1FB3" w:rsidRDefault="00C3728A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3728A" w:rsidRPr="00CC1FB3" w:rsidRDefault="00C3728A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3728A" w:rsidRPr="00CC1FB3" w:rsidRDefault="00C3728A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3728A" w:rsidRPr="00CC1FB3" w:rsidRDefault="00C3728A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3728A" w:rsidRPr="00CC1FB3" w:rsidRDefault="00C3728A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</w:tbl>
    <w:p w:rsidR="00FF3B53" w:rsidRDefault="00FF3B53"/>
    <w:sectPr w:rsidR="00FF3B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6574AE5"/>
    <w:multiLevelType w:val="hybridMultilevel"/>
    <w:tmpl w:val="9C665B20"/>
    <w:lvl w:ilvl="0" w:tplc="472A7C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4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1NDSxMDMzMzewMDZS0lEKTi0uzszPAykwqgUAwGDVMywAAAA="/>
  </w:docVars>
  <w:rsids>
    <w:rsidRoot w:val="00CC1FB3"/>
    <w:rsid w:val="00006649"/>
    <w:rsid w:val="00100E09"/>
    <w:rsid w:val="0012680B"/>
    <w:rsid w:val="00134DEF"/>
    <w:rsid w:val="00145ADC"/>
    <w:rsid w:val="001853E0"/>
    <w:rsid w:val="001A45DD"/>
    <w:rsid w:val="001D745B"/>
    <w:rsid w:val="001E68F0"/>
    <w:rsid w:val="002135A0"/>
    <w:rsid w:val="00247754"/>
    <w:rsid w:val="002B07F3"/>
    <w:rsid w:val="00350909"/>
    <w:rsid w:val="00364935"/>
    <w:rsid w:val="0040023F"/>
    <w:rsid w:val="004B5A66"/>
    <w:rsid w:val="004D7FE1"/>
    <w:rsid w:val="005428DA"/>
    <w:rsid w:val="0066615C"/>
    <w:rsid w:val="006A438E"/>
    <w:rsid w:val="006A71F1"/>
    <w:rsid w:val="00821A8D"/>
    <w:rsid w:val="00833277"/>
    <w:rsid w:val="00853E72"/>
    <w:rsid w:val="00863AC6"/>
    <w:rsid w:val="00890D63"/>
    <w:rsid w:val="008B6BA4"/>
    <w:rsid w:val="009674A6"/>
    <w:rsid w:val="00A619B8"/>
    <w:rsid w:val="00AF79E4"/>
    <w:rsid w:val="00B828CF"/>
    <w:rsid w:val="00BD520B"/>
    <w:rsid w:val="00C238C5"/>
    <w:rsid w:val="00C3728A"/>
    <w:rsid w:val="00C87175"/>
    <w:rsid w:val="00CC1FB3"/>
    <w:rsid w:val="00D6556A"/>
    <w:rsid w:val="00D83E1E"/>
    <w:rsid w:val="00DF61EA"/>
    <w:rsid w:val="00E07400"/>
    <w:rsid w:val="00F04F74"/>
    <w:rsid w:val="00F07A38"/>
    <w:rsid w:val="00F14A9A"/>
    <w:rsid w:val="00F6050D"/>
    <w:rsid w:val="00FF1AE3"/>
    <w:rsid w:val="00FF3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F66976"/>
  <w15:chartTrackingRefBased/>
  <w15:docId w15:val="{ECA36438-D980-42AC-9D43-4DD6DA1BF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066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664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674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579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2FE1EC-8843-4BFC-92C3-CA334CB668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99</Words>
  <Characters>113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ltic School District</Company>
  <LinksUpToDate>false</LinksUpToDate>
  <CharactersWithSpaces>1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ette Coker</dc:creator>
  <cp:keywords/>
  <dc:description/>
  <cp:lastModifiedBy>Baltic</cp:lastModifiedBy>
  <cp:revision>3</cp:revision>
  <cp:lastPrinted>2017-10-12T18:09:00Z</cp:lastPrinted>
  <dcterms:created xsi:type="dcterms:W3CDTF">2019-10-10T16:12:00Z</dcterms:created>
  <dcterms:modified xsi:type="dcterms:W3CDTF">2019-10-10T21:12:00Z</dcterms:modified>
</cp:coreProperties>
</file>